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C039AD" w14:textId="07B09960" w:rsidR="00F24BB6" w:rsidRPr="00F24BB6" w:rsidRDefault="004774B2">
      <w:pPr>
        <w:rPr>
          <w:b/>
          <w:bCs/>
          <w:sz w:val="28"/>
          <w:szCs w:val="28"/>
          <w:lang w:val="en-US"/>
        </w:rPr>
      </w:pPr>
      <w:r>
        <w:rPr>
          <w:b/>
          <w:bCs/>
          <w:sz w:val="28"/>
          <w:szCs w:val="28"/>
          <w:lang w:val="en-US"/>
        </w:rPr>
        <w:t>Townsmen – A Kingdom Rebuilt (</w:t>
      </w:r>
      <w:r w:rsidR="00433727">
        <w:rPr>
          <w:b/>
          <w:bCs/>
          <w:sz w:val="28"/>
          <w:szCs w:val="28"/>
          <w:lang w:val="en-US"/>
        </w:rPr>
        <w:t>Base Game</w:t>
      </w:r>
      <w:r>
        <w:rPr>
          <w:b/>
          <w:bCs/>
          <w:sz w:val="28"/>
          <w:szCs w:val="28"/>
          <w:lang w:val="en-US"/>
        </w:rPr>
        <w:t>)</w:t>
      </w:r>
    </w:p>
    <w:p w14:paraId="44C29E97" w14:textId="6C7BC4F5" w:rsidR="00F24BB6" w:rsidRPr="00F24BB6" w:rsidRDefault="004774B2" w:rsidP="00B73ACF">
      <w:pPr>
        <w:rPr>
          <w:rFonts w:ascii="Segoe UI Emoji" w:hAnsi="Segoe UI Emoji" w:cs="Segoe UI Emoji"/>
          <w:lang w:val="en-US"/>
        </w:rPr>
      </w:pPr>
      <w:r>
        <w:rPr>
          <w:rFonts w:ascii="Segoe UI Emoji" w:hAnsi="Segoe UI Emoji" w:cs="Segoe UI Emoji"/>
          <w:lang w:val="en-US"/>
        </w:rPr>
        <w:t>DESCRIPTION</w:t>
      </w:r>
    </w:p>
    <w:p w14:paraId="1FFF99ED" w14:textId="2057DF5A" w:rsidR="004774B2" w:rsidRPr="004774B2" w:rsidRDefault="004774B2" w:rsidP="00B73ACF">
      <w:pPr>
        <w:rPr>
          <w:lang w:val="en-US"/>
        </w:rPr>
      </w:pPr>
      <w:r w:rsidRPr="00B05B77">
        <w:rPr>
          <w:lang w:val="en-US"/>
        </w:rPr>
        <w:t xml:space="preserve">Start your medieval empire for free! </w:t>
      </w:r>
      <w:r>
        <w:rPr>
          <w:lang w:val="en-US"/>
        </w:rPr>
        <w:t>M</w:t>
      </w:r>
      <w:r w:rsidRPr="00B05B77">
        <w:rPr>
          <w:lang w:val="en-US"/>
        </w:rPr>
        <w:t xml:space="preserve">aster the </w:t>
      </w:r>
      <w:r>
        <w:rPr>
          <w:lang w:val="en-US"/>
        </w:rPr>
        <w:t>T</w:t>
      </w:r>
      <w:r w:rsidRPr="00B05B77">
        <w:rPr>
          <w:lang w:val="en-US"/>
        </w:rPr>
        <w:t>utorial and enjoy a</w:t>
      </w:r>
      <w:r w:rsidRPr="00B05B77">
        <w:rPr>
          <w:rStyle w:val="Strong"/>
          <w:lang w:val="en-US"/>
        </w:rPr>
        <w:t xml:space="preserve"> </w:t>
      </w:r>
      <w:r w:rsidRPr="00B05B77">
        <w:rPr>
          <w:lang w:val="en-US"/>
        </w:rPr>
        <w:t>limited-time trial</w:t>
      </w:r>
      <w:r w:rsidRPr="00B05B77">
        <w:rPr>
          <w:rStyle w:val="Strong"/>
          <w:lang w:val="en-US"/>
        </w:rPr>
        <w:t xml:space="preserve"> </w:t>
      </w:r>
      <w:r w:rsidRPr="00B05B77">
        <w:rPr>
          <w:lang w:val="en-US"/>
        </w:rPr>
        <w:t xml:space="preserve">of our first Scenario and Sandbox map. Experience the deep strategy of Townsmen - A Kingdom Rebuilt before choosing your path. </w:t>
      </w:r>
    </w:p>
    <w:p w14:paraId="47CFC12B" w14:textId="79FAA7AD" w:rsidR="00B73ACF" w:rsidRPr="00B73ACF" w:rsidRDefault="00B73ACF" w:rsidP="00B73ACF">
      <w:pPr>
        <w:rPr>
          <w:b/>
          <w:bCs/>
          <w:lang w:val="en-US"/>
        </w:rPr>
      </w:pPr>
      <w:r w:rsidRPr="00B73ACF">
        <w:rPr>
          <w:rFonts w:ascii="Segoe UI Emoji" w:hAnsi="Segoe UI Emoji" w:cs="Segoe UI Emoji"/>
          <w:b/>
          <w:bCs/>
          <w:lang w:val="en-US"/>
        </w:rPr>
        <w:t>👑</w:t>
      </w:r>
      <w:r w:rsidRPr="00B73ACF">
        <w:rPr>
          <w:b/>
          <w:bCs/>
          <w:lang w:val="en-US"/>
        </w:rPr>
        <w:t xml:space="preserve"> Start Your Medieval Legacy</w:t>
      </w:r>
    </w:p>
    <w:p w14:paraId="1006B23E" w14:textId="53AAF5CD" w:rsidR="00B73ACF" w:rsidRPr="00B73ACF" w:rsidRDefault="00B73ACF" w:rsidP="00B73ACF">
      <w:pPr>
        <w:rPr>
          <w:lang w:val="en-US"/>
        </w:rPr>
      </w:pPr>
      <w:r w:rsidRPr="00B73ACF">
        <w:rPr>
          <w:lang w:val="en-US"/>
        </w:rPr>
        <w:t xml:space="preserve">Step into the boots of a sovereign and guide your people from their first steps in a small clearing to a sprawling, prosperous empire. In Townsmen – A Kingdom Rebuilt, every stone </w:t>
      </w:r>
      <w:r w:rsidR="00420D1E" w:rsidRPr="00B73ACF">
        <w:rPr>
          <w:lang w:val="en-US"/>
        </w:rPr>
        <w:t>placed,</w:t>
      </w:r>
      <w:r w:rsidRPr="00B73ACF">
        <w:rPr>
          <w:lang w:val="en-US"/>
        </w:rPr>
        <w:t xml:space="preserve"> and every law decreed directly shapes the future of your kingdom. Will you be a benevolent provider or a stern tax collector? The choices are yours, and the destiny of your people rests in your hands.</w:t>
      </w:r>
    </w:p>
    <w:p w14:paraId="6BF0A9B8" w14:textId="77777777" w:rsidR="00B73ACF" w:rsidRPr="00B73ACF" w:rsidRDefault="00B73ACF" w:rsidP="00B73ACF">
      <w:pPr>
        <w:rPr>
          <w:b/>
          <w:bCs/>
          <w:lang w:val="en-US"/>
        </w:rPr>
      </w:pPr>
      <w:r w:rsidRPr="00B73ACF">
        <w:rPr>
          <w:rFonts w:ascii="Segoe UI Emoji" w:hAnsi="Segoe UI Emoji" w:cs="Segoe UI Emoji"/>
          <w:b/>
          <w:bCs/>
          <w:lang w:val="en-US"/>
        </w:rPr>
        <w:t>🌍</w:t>
      </w:r>
      <w:r w:rsidRPr="00B73ACF">
        <w:rPr>
          <w:b/>
          <w:bCs/>
          <w:lang w:val="en-US"/>
        </w:rPr>
        <w:t xml:space="preserve"> Govern a Living Town</w:t>
      </w:r>
    </w:p>
    <w:p w14:paraId="0223F870" w14:textId="7124CA15" w:rsidR="00B73ACF" w:rsidRPr="00B73ACF" w:rsidRDefault="00B73ACF" w:rsidP="00B73ACF">
      <w:pPr>
        <w:rPr>
          <w:lang w:val="en-US"/>
        </w:rPr>
      </w:pPr>
      <w:r w:rsidRPr="00B73ACF">
        <w:rPr>
          <w:lang w:val="en-US"/>
        </w:rPr>
        <w:t>Experience a world that breathes and reacts to your decisions. Watch your "Townies" go about their dynamic daily routines, from the morning harvest to an evening pint at the local tavern. You must anticipate their needs to keep them happy—because a joyful town means a highly productive workforce and heavily flowing tax coins to fuel your grand expansion!</w:t>
      </w:r>
    </w:p>
    <w:p w14:paraId="38FE9823" w14:textId="77777777" w:rsidR="00B73ACF" w:rsidRPr="00B73ACF" w:rsidRDefault="00B73ACF" w:rsidP="00B73ACF">
      <w:pPr>
        <w:rPr>
          <w:b/>
          <w:bCs/>
          <w:lang w:val="en-US"/>
        </w:rPr>
      </w:pPr>
      <w:r w:rsidRPr="00B73ACF">
        <w:rPr>
          <w:rFonts w:ascii="Segoe UI Emoji" w:hAnsi="Segoe UI Emoji" w:cs="Segoe UI Emoji"/>
          <w:b/>
          <w:bCs/>
          <w:lang w:val="en-US"/>
        </w:rPr>
        <w:t>🏙️</w:t>
      </w:r>
      <w:r w:rsidRPr="00B73ACF">
        <w:rPr>
          <w:b/>
          <w:bCs/>
          <w:lang w:val="en-US"/>
        </w:rPr>
        <w:t xml:space="preserve"> Grow a Massive Metropolis</w:t>
      </w:r>
    </w:p>
    <w:p w14:paraId="3B03E70F" w14:textId="2B696F08" w:rsidR="00B73ACF" w:rsidRPr="00B73ACF" w:rsidRDefault="00B73ACF" w:rsidP="00B73ACF">
      <w:pPr>
        <w:rPr>
          <w:lang w:val="en-US"/>
        </w:rPr>
      </w:pPr>
      <w:r w:rsidRPr="00B73ACF">
        <w:rPr>
          <w:lang w:val="en-US"/>
        </w:rPr>
        <w:t>Expand your reach across over 150 unique buildings and intricate production chains. Manage the flow of resources from the lush forest to the sawmill, and the armory to the barracks. As your city grows, your influence expands, allowing you to unlock permanent research to optimize your kingdom and conquer any challenge.</w:t>
      </w:r>
    </w:p>
    <w:p w14:paraId="1FC40377" w14:textId="77777777" w:rsidR="00B73ACF" w:rsidRPr="00B73ACF" w:rsidRDefault="00B73ACF" w:rsidP="00B73ACF">
      <w:pPr>
        <w:rPr>
          <w:b/>
          <w:bCs/>
          <w:lang w:val="en-US"/>
        </w:rPr>
      </w:pPr>
      <w:r w:rsidRPr="00B73ACF">
        <w:rPr>
          <w:b/>
          <w:bCs/>
          <w:lang w:val="en-US"/>
        </w:rPr>
        <w:t>Features:</w:t>
      </w:r>
    </w:p>
    <w:p w14:paraId="3DC5BDFA" w14:textId="62895C9C" w:rsidR="00B73ACF" w:rsidRPr="00B73ACF" w:rsidRDefault="00B73ACF" w:rsidP="00B73ACF">
      <w:pPr>
        <w:pStyle w:val="ListParagraph"/>
        <w:numPr>
          <w:ilvl w:val="0"/>
          <w:numId w:val="3"/>
        </w:numPr>
        <w:rPr>
          <w:b/>
          <w:bCs/>
          <w:lang w:val="en-US"/>
        </w:rPr>
      </w:pPr>
      <w:r w:rsidRPr="00B73ACF">
        <w:rPr>
          <w:rFonts w:ascii="Segoe UI Emoji" w:hAnsi="Segoe UI Emoji" w:cs="Segoe UI Emoji"/>
          <w:b/>
          <w:bCs/>
          <w:lang w:val="en-US"/>
        </w:rPr>
        <w:t>⚒️</w:t>
      </w:r>
      <w:r w:rsidRPr="00B73ACF">
        <w:rPr>
          <w:b/>
          <w:bCs/>
          <w:lang w:val="en-US"/>
        </w:rPr>
        <w:t xml:space="preserve"> Master Production Chains: </w:t>
      </w:r>
      <w:r w:rsidRPr="00B73ACF">
        <w:rPr>
          <w:lang w:val="en-US"/>
        </w:rPr>
        <w:t>Oversee deep economic loops—smelt ore, bake bread, and craft fine jewelry to keep your economy booming.</w:t>
      </w:r>
    </w:p>
    <w:p w14:paraId="6616002D" w14:textId="142116C4" w:rsidR="00B73ACF" w:rsidRPr="00B73ACF" w:rsidRDefault="00B73ACF" w:rsidP="00B73ACF">
      <w:pPr>
        <w:pStyle w:val="ListParagraph"/>
        <w:numPr>
          <w:ilvl w:val="0"/>
          <w:numId w:val="3"/>
        </w:numPr>
        <w:rPr>
          <w:b/>
          <w:bCs/>
          <w:lang w:val="en-US"/>
        </w:rPr>
      </w:pPr>
      <w:r w:rsidRPr="00B73ACF">
        <w:rPr>
          <w:rFonts w:ascii="Segoe UI Emoji" w:hAnsi="Segoe UI Emoji" w:cs="Segoe UI Emoji"/>
          <w:b/>
          <w:bCs/>
          <w:lang w:val="en-US"/>
        </w:rPr>
        <w:t>✨</w:t>
      </w:r>
      <w:r w:rsidRPr="00B73ACF">
        <w:rPr>
          <w:b/>
          <w:bCs/>
          <w:lang w:val="en-US"/>
        </w:rPr>
        <w:t xml:space="preserve"> Embrace Changing Seasons: </w:t>
      </w:r>
      <w:r w:rsidRPr="00B73ACF">
        <w:rPr>
          <w:lang w:val="en-US"/>
        </w:rPr>
        <w:t>Adapt your strategy as the world transforms. Stockpile wood for cozy winters and manage water during lush summers.</w:t>
      </w:r>
    </w:p>
    <w:p w14:paraId="7511AED0" w14:textId="5D3AC020" w:rsidR="00B73ACF" w:rsidRPr="00B73ACF" w:rsidRDefault="00B73ACF" w:rsidP="00B73ACF">
      <w:pPr>
        <w:pStyle w:val="ListParagraph"/>
        <w:numPr>
          <w:ilvl w:val="0"/>
          <w:numId w:val="3"/>
        </w:numPr>
        <w:rPr>
          <w:b/>
          <w:bCs/>
          <w:lang w:val="en-US"/>
        </w:rPr>
      </w:pPr>
      <w:r w:rsidRPr="00B73ACF">
        <w:rPr>
          <w:rFonts w:ascii="Segoe UI Emoji" w:hAnsi="Segoe UI Emoji" w:cs="Segoe UI Emoji"/>
          <w:b/>
          <w:bCs/>
          <w:lang w:val="en-US"/>
        </w:rPr>
        <w:t>🤢</w:t>
      </w:r>
      <w:r w:rsidRPr="00B73ACF">
        <w:rPr>
          <w:b/>
          <w:bCs/>
          <w:lang w:val="en-US"/>
        </w:rPr>
        <w:t xml:space="preserve"> Survive Plagues &amp; Disasters: </w:t>
      </w:r>
      <w:r w:rsidRPr="00B73ACF">
        <w:rPr>
          <w:lang w:val="en-US"/>
        </w:rPr>
        <w:t>Lead your people through unexpected challenges, from flickering fires to the mysterious plague.</w:t>
      </w:r>
    </w:p>
    <w:p w14:paraId="426C540E" w14:textId="2902CFE3" w:rsidR="00B73ACF" w:rsidRPr="00B73ACF" w:rsidRDefault="00B73ACF" w:rsidP="00B73ACF">
      <w:pPr>
        <w:pStyle w:val="ListParagraph"/>
        <w:numPr>
          <w:ilvl w:val="0"/>
          <w:numId w:val="3"/>
        </w:numPr>
        <w:rPr>
          <w:b/>
          <w:bCs/>
          <w:lang w:val="en-US"/>
        </w:rPr>
      </w:pPr>
      <w:r w:rsidRPr="00B73ACF">
        <w:rPr>
          <w:rFonts w:ascii="Segoe UI Emoji" w:hAnsi="Segoe UI Emoji" w:cs="Segoe UI Emoji"/>
          <w:b/>
          <w:bCs/>
          <w:lang w:val="en-US"/>
        </w:rPr>
        <w:t>💰</w:t>
      </w:r>
      <w:r w:rsidRPr="00B73ACF">
        <w:rPr>
          <w:b/>
          <w:bCs/>
          <w:lang w:val="en-US"/>
        </w:rPr>
        <w:t xml:space="preserve"> Trade Surplus for Gold: </w:t>
      </w:r>
      <w:r w:rsidRPr="00B73ACF">
        <w:rPr>
          <w:lang w:val="en-US"/>
        </w:rPr>
        <w:t>Use the marketplace to sell excess goods and fill your treasury with shiny tax coins.</w:t>
      </w:r>
    </w:p>
    <w:p w14:paraId="50E1658A" w14:textId="253D4881" w:rsidR="00B73ACF" w:rsidRPr="00B73ACF" w:rsidRDefault="00B73ACF" w:rsidP="00B73ACF">
      <w:pPr>
        <w:pStyle w:val="ListParagraph"/>
        <w:numPr>
          <w:ilvl w:val="0"/>
          <w:numId w:val="3"/>
        </w:numPr>
        <w:rPr>
          <w:b/>
          <w:bCs/>
          <w:lang w:val="en-US"/>
        </w:rPr>
      </w:pPr>
      <w:r w:rsidRPr="00B73ACF">
        <w:rPr>
          <w:rFonts w:ascii="Segoe UI Emoji" w:hAnsi="Segoe UI Emoji" w:cs="Segoe UI Emoji"/>
          <w:b/>
          <w:bCs/>
          <w:lang w:val="en-US"/>
        </w:rPr>
        <w:t>⚔️</w:t>
      </w:r>
      <w:r w:rsidRPr="00B73ACF">
        <w:rPr>
          <w:b/>
          <w:bCs/>
          <w:lang w:val="en-US"/>
        </w:rPr>
        <w:t xml:space="preserve"> Defend Against Bandit Raids:</w:t>
      </w:r>
      <w:r w:rsidRPr="00B73ACF">
        <w:rPr>
          <w:lang w:val="en-US"/>
        </w:rPr>
        <w:t xml:space="preserve"> Build watchtowers and barracks to protect your hard-working subjects from ruthless raiders.</w:t>
      </w:r>
    </w:p>
    <w:p w14:paraId="720151C5" w14:textId="2327715E" w:rsidR="00B73ACF" w:rsidRPr="00B73ACF" w:rsidRDefault="00B73ACF" w:rsidP="00B73ACF">
      <w:pPr>
        <w:pStyle w:val="ListParagraph"/>
        <w:numPr>
          <w:ilvl w:val="0"/>
          <w:numId w:val="3"/>
        </w:numPr>
        <w:rPr>
          <w:b/>
          <w:bCs/>
          <w:lang w:val="en-US"/>
        </w:rPr>
      </w:pPr>
      <w:r w:rsidRPr="00B73ACF">
        <w:rPr>
          <w:rFonts w:ascii="Segoe UI Emoji" w:hAnsi="Segoe UI Emoji" w:cs="Segoe UI Emoji"/>
          <w:b/>
          <w:bCs/>
          <w:lang w:val="en-US"/>
        </w:rPr>
        <w:t>🧬</w:t>
      </w:r>
      <w:r w:rsidRPr="00B73ACF">
        <w:rPr>
          <w:b/>
          <w:bCs/>
          <w:lang w:val="en-US"/>
        </w:rPr>
        <w:t xml:space="preserve"> Research Powerful Upgrades: </w:t>
      </w:r>
      <w:r w:rsidRPr="00B73ACF">
        <w:rPr>
          <w:lang w:val="en-US"/>
        </w:rPr>
        <w:t>Earn experience with every action to unlock permanent tech that boosts efficiency across all maps.</w:t>
      </w:r>
    </w:p>
    <w:p w14:paraId="37AAEF53" w14:textId="0621916C" w:rsidR="00B73ACF" w:rsidRPr="00B73ACF" w:rsidRDefault="00B73ACF" w:rsidP="00B73ACF">
      <w:pPr>
        <w:pStyle w:val="ListParagraph"/>
        <w:numPr>
          <w:ilvl w:val="0"/>
          <w:numId w:val="3"/>
        </w:numPr>
        <w:rPr>
          <w:b/>
          <w:bCs/>
          <w:lang w:val="en-US"/>
        </w:rPr>
      </w:pPr>
      <w:r w:rsidRPr="00B73ACF">
        <w:rPr>
          <w:rFonts w:ascii="Segoe UI Emoji" w:hAnsi="Segoe UI Emoji" w:cs="Segoe UI Emoji"/>
          <w:b/>
          <w:bCs/>
          <w:lang w:val="en-US"/>
        </w:rPr>
        <w:t>🏆</w:t>
      </w:r>
      <w:r w:rsidRPr="00B73ACF">
        <w:rPr>
          <w:b/>
          <w:bCs/>
          <w:lang w:val="en-US"/>
        </w:rPr>
        <w:t xml:space="preserve"> Unlock Unique Scenarios: </w:t>
      </w:r>
      <w:r w:rsidRPr="00B73ACF">
        <w:rPr>
          <w:lang w:val="en-US"/>
        </w:rPr>
        <w:t>Test your skills in dozens of hand-crafted missions or build without limits in Sandbox Mode.</w:t>
      </w:r>
    </w:p>
    <w:p w14:paraId="699F7373" w14:textId="7A53C6DD" w:rsidR="00B73ACF" w:rsidRPr="00F24BB6" w:rsidRDefault="00B73ACF" w:rsidP="00B73ACF">
      <w:pPr>
        <w:pStyle w:val="ListParagraph"/>
        <w:numPr>
          <w:ilvl w:val="0"/>
          <w:numId w:val="3"/>
        </w:numPr>
        <w:rPr>
          <w:b/>
          <w:bCs/>
          <w:lang w:val="en-US"/>
        </w:rPr>
      </w:pPr>
      <w:r w:rsidRPr="00B73ACF">
        <w:rPr>
          <w:rFonts w:ascii="Segoe UI Emoji" w:hAnsi="Segoe UI Emoji" w:cs="Segoe UI Emoji"/>
          <w:b/>
          <w:bCs/>
          <w:lang w:val="en-US"/>
        </w:rPr>
        <w:t>🏗️</w:t>
      </w:r>
      <w:r w:rsidRPr="00B73ACF">
        <w:rPr>
          <w:b/>
          <w:bCs/>
          <w:lang w:val="en-US"/>
        </w:rPr>
        <w:t xml:space="preserve"> Build Without Limits: </w:t>
      </w:r>
      <w:r w:rsidRPr="00B73ACF">
        <w:rPr>
          <w:lang w:val="en-US"/>
        </w:rPr>
        <w:t>Enjoy a classic, ad-free premium experience optimized for touch controls and mobile play.</w:t>
      </w:r>
    </w:p>
    <w:p w14:paraId="601761C2" w14:textId="2CEF5116" w:rsidR="00B73ACF" w:rsidRPr="00F24BB6" w:rsidRDefault="00B73ACF" w:rsidP="00B73ACF">
      <w:pPr>
        <w:rPr>
          <w:lang w:val="en-US"/>
        </w:rPr>
      </w:pPr>
      <w:r w:rsidRPr="00B73ACF">
        <w:rPr>
          <w:lang w:val="en-US"/>
        </w:rPr>
        <w:t xml:space="preserve">Thank you for playing </w:t>
      </w:r>
      <w:r w:rsidR="00433727">
        <w:rPr>
          <w:lang w:val="en-US"/>
        </w:rPr>
        <w:t>T</w:t>
      </w:r>
      <w:r w:rsidRPr="00B73ACF">
        <w:rPr>
          <w:lang w:val="en-US"/>
        </w:rPr>
        <w:t>ownsmen - A Kingdom Rebuilt</w:t>
      </w:r>
    </w:p>
    <w:p w14:paraId="0794C789" w14:textId="36C709EF" w:rsidR="008D3EFE" w:rsidRPr="004774B2" w:rsidRDefault="00B73ACF" w:rsidP="004774B2">
      <w:pPr>
        <w:rPr>
          <w:lang w:val="en-US"/>
        </w:rPr>
      </w:pPr>
      <w:r w:rsidRPr="00B73ACF">
        <w:rPr>
          <w:lang w:val="en-US"/>
        </w:rPr>
        <w:t>© HandyGames 2026</w:t>
      </w:r>
    </w:p>
    <w:sectPr w:rsidR="008D3EFE" w:rsidRPr="004774B2">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B087EEC"/>
    <w:multiLevelType w:val="hybridMultilevel"/>
    <w:tmpl w:val="EFE238D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656510F0"/>
    <w:multiLevelType w:val="hybridMultilevel"/>
    <w:tmpl w:val="048016B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74BD49F4"/>
    <w:multiLevelType w:val="hybridMultilevel"/>
    <w:tmpl w:val="9E0221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780098648">
    <w:abstractNumId w:val="0"/>
  </w:num>
  <w:num w:numId="2" w16cid:durableId="1356034237">
    <w:abstractNumId w:val="1"/>
  </w:num>
  <w:num w:numId="3" w16cid:durableId="14991568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yNjW2sDQ2MDSzsDRX0lEKTi0uzszPAykwqQUAPJCuMywAAAA="/>
  </w:docVars>
  <w:rsids>
    <w:rsidRoot w:val="00B05B77"/>
    <w:rsid w:val="00097527"/>
    <w:rsid w:val="002F481D"/>
    <w:rsid w:val="00343929"/>
    <w:rsid w:val="003475D2"/>
    <w:rsid w:val="003477B9"/>
    <w:rsid w:val="003764DB"/>
    <w:rsid w:val="004127FB"/>
    <w:rsid w:val="00415424"/>
    <w:rsid w:val="00420D1E"/>
    <w:rsid w:val="00433727"/>
    <w:rsid w:val="004774B2"/>
    <w:rsid w:val="00544136"/>
    <w:rsid w:val="008D3EFE"/>
    <w:rsid w:val="009E68FB"/>
    <w:rsid w:val="00B05B77"/>
    <w:rsid w:val="00B73ACF"/>
    <w:rsid w:val="00D01709"/>
    <w:rsid w:val="00E660C6"/>
    <w:rsid w:val="00F24BB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4E7964"/>
  <w15:chartTrackingRefBased/>
  <w15:docId w15:val="{56413535-4CCA-47D5-B962-A9FE7944C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de-D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B05B77"/>
    <w:rPr>
      <w:b/>
      <w:bCs/>
    </w:rPr>
  </w:style>
  <w:style w:type="paragraph" w:styleId="ListParagraph">
    <w:name w:val="List Paragraph"/>
    <w:basedOn w:val="Normal"/>
    <w:uiPriority w:val="34"/>
    <w:qFormat/>
    <w:rsid w:val="004154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43</Words>
  <Characters>216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Hall</dc:creator>
  <cp:keywords/>
  <dc:description/>
  <cp:lastModifiedBy>Michael Hall</cp:lastModifiedBy>
  <cp:revision>2</cp:revision>
  <cp:lastPrinted>2026-03-18T09:12:00Z</cp:lastPrinted>
  <dcterms:created xsi:type="dcterms:W3CDTF">2026-03-24T12:16:00Z</dcterms:created>
  <dcterms:modified xsi:type="dcterms:W3CDTF">2026-03-24T12:16:00Z</dcterms:modified>
</cp:coreProperties>
</file>